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Chemical Engineer Internship Posi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ear Hiring Manager,</w:t>
      </w:r>
    </w:p>
    <w:p>
      <w:pPr>
        <w:pStyle w:val="BodyText"/>
      </w:pPr>
      <w:r>
        <w:t xml:space="preserve">It is with profound enthusiasm that I submit my Internship Application Letter for the Chemical Engineer Internship position at your esteemed organization in Japan Tokyo. As a final-year Chemical Engineering student at [Your University], I have meticulously cultivated academic expertise and practical skills directly aligned with the innovative challenges driving industrial advancement in Japan's dynamic technological landscape. My aspiration to contribute to cutting-edge chemical processes within the heart of Tokyo’s engineering ecosystem has led me to pursue this opportunity with unwavering dedication.</w:t>
      </w:r>
    </w:p>
    <w:p>
      <w:pPr>
        <w:pStyle w:val="BodyText"/>
      </w:pPr>
      <w:r>
        <w:t xml:space="preserve">My academic journey has centered on mastering core chemical engineering principles, including thermodynamics, reactor design, process optimization, and sustainable manufacturing systems. Through rigorous coursework at [Your University], I achieved a 3.8/4.0 GPA while spearheading a university-sponsored project developing biodegradable polymer composites for water filtration systems—a solution addressing Japan’s national focus on environmental sustainability. This hands-on initiative required me to apply computational fluid dynamics (CFD) simulations using ANSYS and conduct laboratory-scale experiments to optimize reaction kinetics, directly mirroring the precision demanded in Japan Tokyo’s high-tech chemical manufacturing sector. I am particularly inspired by Japanese industry leaders like Toray Industries and Mitsubishi Chemical, whose commitment to "kaizen" (continuous improvement) resonates deeply with my own professional ethos.</w:t>
      </w:r>
    </w:p>
    <w:p>
      <w:pPr>
        <w:pStyle w:val="BodyText"/>
      </w:pPr>
      <w:r>
        <w:t xml:space="preserve">What distinguishes this Internship Application Letter is my profound cultural preparation for working in Japan Tokyo. I have completed a comprehensive Japanese language certification (JLPT N3) and immersed myself in Japanese business etiquette through university-sponsored cultural workshops. I understand that success in Japan’s engineering environment requires not only technical mastery but also respect for hierarchical communication protocols, meticulous attention to detail, and collaborative harmony—principles embodied in the "wa" (harmony) philosophy central to Japanese workplace culture. My recent study trip to Kyoto provided firsthand insight into industrial sustainability practices, where I observed how chemical plants integrate renewable energy sources with precision engineering—a model I am eager to support during my internship in Tokyo.</w:t>
      </w:r>
    </w:p>
    <w:p>
      <w:pPr>
        <w:pStyle w:val="BodyText"/>
      </w:pPr>
      <w:r>
        <w:t xml:space="preserve">Japan’s position as a global leader in chemical innovation makes Tokyo the ideal environment for my professional growth. The city’s convergence of historic industrial heritage and futuristic R&amp;D facilities—such as the Tsukuba Science City innovation cluster—creates an unparalleled learning ecosystem. I am especially drawn to your company’s pioneering work in green chemistry initiatives, including carbon capture technologies and next-generation battery materials, which align perfectly with Japan's national "Green Growth Strategy" targeting net-zero emissions by 2050. My research on catalytic converters for automotive exhaust systems (published in [University Journal Name]) directly complements your team’s objectives, and I am confident my analytical skills could contribute to optimizing your current projects.</w:t>
      </w:r>
    </w:p>
    <w:p>
      <w:pPr>
        <w:pStyle w:val="BodyText"/>
      </w:pPr>
      <w:r>
        <w:t xml:space="preserve">Beyond technical qualifications, I bring adaptive leadership qualities honed through cross-cultural collaboration. As Project Lead for the "Global Chemical Solutions" student consortium, I coordinated teams of 12 international students across five time zones to develop a zero-waste production protocol for pharmaceutical intermediates—resulting in a 30% efficiency improvement. This experience taught me to navigate diverse perspectives with empathy, a skill critical for thriving in Tokyo’s multicultural workplaces. I also volunteer weekly at [Local Community Organization], where I teach sustainable engineering concepts to high school students, reinforcing my commitment to knowledge-sharing—a practice deeply valued in Japanese corporate mentorship culture.</w:t>
      </w:r>
    </w:p>
    <w:p>
      <w:pPr>
        <w:pStyle w:val="BodyText"/>
      </w:pPr>
      <w:r>
        <w:t xml:space="preserve">I recognize that a Chemical Engineer in Japan Tokyo must balance technical rigor with cultural sensitivity. My approach integrates data-driven problem-solving with respect for local practices—I have studied Toyota’s "5S" methodology extensively and already applied its principles to organize my university lab, reducing equipment setup time by 40%. I am equally prepared to immerse myself in the professional nuances of Tokyo: from understanding formal business card exchanges (meishi) to adapting to the city’s meticulous public transportation system, ensuring I contribute meaningfully from day one.</w:t>
      </w:r>
    </w:p>
    <w:p>
      <w:pPr>
        <w:pStyle w:val="BodyText"/>
      </w:pPr>
      <w:r>
        <w:t xml:space="preserve">This internship represents far more than a career milestone for me; it is a commitment to becoming part of Japan’s legacy of engineering excellence. I am eager to apply my knowledge of process safety management (certified through OSHA standards) and my passion for sustainable innovation within your Tokyo facility, where every chemical reaction carries the weight of environmental responsibility. The prospect of learning from industry pioneers while contributing to solutions that address global challenges—from clean energy transitions to water security—is the professional catalyst I seek.</w:t>
      </w:r>
    </w:p>
    <w:p>
      <w:pPr>
        <w:pStyle w:val="BodyText"/>
      </w:pPr>
      <w:r>
        <w:t xml:space="preserve">Thank you for considering my application for this transformative opportunity as a Chemical Engineer intern in Japan Tokyo. I have attached my resume detailing further academic projects and certifications, including my JIS Q 3001 (Japanese Industrial Standard) compliance training. I welcome the chance to discuss how my technical skills, cultural adaptability, and dedication to sustainable engineering can support your team’s mission during an interview at your convenience.</w:t>
      </w:r>
    </w:p>
    <w:p>
      <w:pPr>
        <w:pStyle w:val="BodyText"/>
      </w:pPr>
      <w:r>
        <w:t xml:space="preserve">Sincerely,</w:t>
      </w:r>
      <w:r>
        <w:br/>
      </w:r>
      <w:r>
        <w:br/>
      </w:r>
      <w:r>
        <w:t xml:space="preserve">[Your Full Name]</w:t>
      </w:r>
      <w:r>
        <w:br/>
      </w:r>
      <w:r>
        <w:t xml:space="preserve">Chemical Engineering Student</w:t>
      </w:r>
      <w:r>
        <w:br/>
      </w:r>
      <w:r>
        <w:t xml:space="preserve">[Your University]</w:t>
      </w:r>
    </w:p>
    <w:p>
      <w:pPr>
        <w:pStyle w:val="BodyText"/>
      </w:pPr>
      <w:r>
        <w:t xml:space="preserve">This Internship Application Letter was crafted to reflect the unique demands of Japan Tokyo’s chemical engineering industry, emphasizing cultural intelligence, technical precision, and alignment with Japan’s sustainability vision.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Position in Japan Tokyo</dc:title>
  <dc:creator/>
  <dc:language>en</dc:language>
  <cp:keywords/>
  <dcterms:created xsi:type="dcterms:W3CDTF">2026-07-20T23:43:28Z</dcterms:created>
  <dcterms:modified xsi:type="dcterms:W3CDTF">2026-07-20T23:43:28Z</dcterms:modified>
</cp:coreProperties>
</file>

<file path=docProps/custom.xml><?xml version="1.0" encoding="utf-8"?>
<Properties xmlns="http://schemas.openxmlformats.org/officeDocument/2006/custom-properties" xmlns:vt="http://schemas.openxmlformats.org/officeDocument/2006/docPropsVTypes"/>
</file>